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3D109" w14:textId="77777777" w:rsidR="00DB64C0" w:rsidRPr="00241DC5" w:rsidRDefault="00DB64C0" w:rsidP="00241DC5">
      <w:pPr>
        <w:jc w:val="center"/>
        <w:rPr>
          <w:rFonts w:eastAsia="細明體"/>
          <w:b/>
          <w:sz w:val="40"/>
          <w:szCs w:val="40"/>
        </w:rPr>
      </w:pPr>
      <w:r w:rsidRPr="00241DC5">
        <w:rPr>
          <w:rFonts w:eastAsia="細明體"/>
          <w:b/>
          <w:sz w:val="40"/>
          <w:szCs w:val="40"/>
        </w:rPr>
        <w:t>Application for Membership</w:t>
      </w:r>
    </w:p>
    <w:p w14:paraId="54B71F0F" w14:textId="77777777" w:rsidR="00DB64C0" w:rsidRPr="00241DC5" w:rsidRDefault="00DB64C0" w:rsidP="002E3FD9">
      <w:pPr>
        <w:rPr>
          <w:rFonts w:eastAsia="細明體"/>
          <w:sz w:val="22"/>
          <w:szCs w:val="22"/>
        </w:rPr>
      </w:pPr>
    </w:p>
    <w:tbl>
      <w:tblPr>
        <w:tblW w:w="9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51"/>
        <w:gridCol w:w="1738"/>
        <w:gridCol w:w="1984"/>
        <w:gridCol w:w="2140"/>
        <w:gridCol w:w="566"/>
        <w:gridCol w:w="1121"/>
      </w:tblGrid>
      <w:tr w:rsidR="00DB64C0" w:rsidRPr="00241DC5" w14:paraId="4C750264" w14:textId="77777777" w:rsidTr="002E3FD9">
        <w:tc>
          <w:tcPr>
            <w:tcW w:w="9100" w:type="dxa"/>
            <w:gridSpan w:val="6"/>
          </w:tcPr>
          <w:p w14:paraId="102F65A8" w14:textId="77777777" w:rsidR="00DB64C0" w:rsidRPr="00241DC5" w:rsidRDefault="00DB64C0" w:rsidP="002E3FD9">
            <w:pPr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Please tick as appropriate:</w:t>
            </w:r>
          </w:p>
          <w:p w14:paraId="36F51494" w14:textId="25E9D41E" w:rsidR="00241DC5" w:rsidRDefault="00DB64C0" w:rsidP="00241DC5">
            <w:pPr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sym w:font="Wingdings" w:char="F071"/>
            </w:r>
            <w:r w:rsidRPr="00241DC5">
              <w:rPr>
                <w:rFonts w:eastAsia="細明體"/>
                <w:b/>
                <w:sz w:val="22"/>
                <w:szCs w:val="22"/>
              </w:rPr>
              <w:t xml:space="preserve"> Full Member</w:t>
            </w:r>
            <w:r w:rsidR="00241DC5">
              <w:rPr>
                <w:rFonts w:eastAsia="細明體"/>
                <w:b/>
                <w:sz w:val="22"/>
                <w:szCs w:val="22"/>
              </w:rPr>
              <w:t xml:space="preserve">                    </w:t>
            </w:r>
            <w:r w:rsidRPr="00241DC5">
              <w:rPr>
                <w:rFonts w:eastAsia="細明體"/>
                <w:b/>
                <w:sz w:val="22"/>
                <w:szCs w:val="22"/>
              </w:rPr>
              <w:sym w:font="Wingdings" w:char="F071"/>
            </w:r>
            <w:r w:rsidRPr="00241DC5">
              <w:rPr>
                <w:rFonts w:eastAsia="細明體"/>
                <w:b/>
                <w:sz w:val="22"/>
                <w:szCs w:val="22"/>
              </w:rPr>
              <w:t xml:space="preserve"> Associate Member</w:t>
            </w:r>
            <w:r w:rsidR="00241DC5">
              <w:rPr>
                <w:rFonts w:eastAsia="細明體"/>
                <w:b/>
                <w:sz w:val="22"/>
                <w:szCs w:val="22"/>
              </w:rPr>
              <w:t xml:space="preserve">                    </w:t>
            </w:r>
            <w:r w:rsidRPr="00241DC5">
              <w:rPr>
                <w:rFonts w:eastAsia="細明體"/>
                <w:b/>
                <w:sz w:val="22"/>
                <w:szCs w:val="22"/>
              </w:rPr>
              <w:sym w:font="Wingdings" w:char="F071"/>
            </w:r>
            <w:r w:rsidRPr="00241DC5">
              <w:rPr>
                <w:rFonts w:eastAsia="細明體"/>
                <w:b/>
                <w:sz w:val="22"/>
                <w:szCs w:val="22"/>
              </w:rPr>
              <w:t xml:space="preserve"> Company</w:t>
            </w:r>
            <w:r w:rsidR="002E3FD9" w:rsidRPr="00241DC5">
              <w:rPr>
                <w:rFonts w:eastAsia="細明體"/>
                <w:b/>
                <w:sz w:val="22"/>
                <w:szCs w:val="22"/>
              </w:rPr>
              <w:t xml:space="preserve"> </w:t>
            </w:r>
            <w:r w:rsidR="00D15730" w:rsidRPr="00241DC5">
              <w:rPr>
                <w:rFonts w:eastAsia="細明體"/>
                <w:b/>
                <w:sz w:val="22"/>
                <w:szCs w:val="22"/>
              </w:rPr>
              <w:t>/</w:t>
            </w:r>
            <w:r w:rsidR="002E3FD9" w:rsidRPr="00241DC5">
              <w:rPr>
                <w:rFonts w:eastAsia="細明體"/>
                <w:b/>
                <w:sz w:val="22"/>
                <w:szCs w:val="22"/>
              </w:rPr>
              <w:t xml:space="preserve"> </w:t>
            </w:r>
            <w:r w:rsidR="00D15730" w:rsidRPr="00241DC5">
              <w:rPr>
                <w:rFonts w:eastAsia="細明體"/>
                <w:b/>
                <w:sz w:val="22"/>
                <w:szCs w:val="22"/>
              </w:rPr>
              <w:t>Individual</w:t>
            </w:r>
            <w:r w:rsidRPr="00241DC5">
              <w:rPr>
                <w:rFonts w:eastAsia="細明體"/>
                <w:b/>
                <w:sz w:val="22"/>
                <w:szCs w:val="22"/>
              </w:rPr>
              <w:t xml:space="preserve"> Member</w:t>
            </w:r>
          </w:p>
          <w:p w14:paraId="27BE594F" w14:textId="73234F6C" w:rsidR="00DB64C0" w:rsidRPr="00241DC5" w:rsidRDefault="00DB64C0" w:rsidP="00241DC5">
            <w:pPr>
              <w:rPr>
                <w:rFonts w:eastAsia="細明體"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sym w:font="Wingdings" w:char="F071"/>
            </w:r>
            <w:r w:rsidRPr="00241DC5">
              <w:rPr>
                <w:rFonts w:eastAsia="細明體"/>
                <w:b/>
                <w:sz w:val="22"/>
                <w:szCs w:val="22"/>
              </w:rPr>
              <w:t xml:space="preserve"> Upgrade Membership</w:t>
            </w:r>
          </w:p>
        </w:tc>
      </w:tr>
      <w:tr w:rsidR="00DB64C0" w:rsidRPr="00241DC5" w14:paraId="3F02FEC8" w14:textId="77777777" w:rsidTr="00241DC5">
        <w:trPr>
          <w:cantSplit/>
          <w:trHeight w:val="500"/>
        </w:trPr>
        <w:tc>
          <w:tcPr>
            <w:tcW w:w="9100" w:type="dxa"/>
            <w:gridSpan w:val="6"/>
          </w:tcPr>
          <w:p w14:paraId="3FE9963D" w14:textId="77777777" w:rsidR="00DB64C0" w:rsidRPr="00241DC5" w:rsidRDefault="00DB64C0" w:rsidP="002E3FD9">
            <w:pPr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Name of Company: (for Company Member only) *Please appoint a contact person</w:t>
            </w:r>
          </w:p>
          <w:p w14:paraId="7F3568D0" w14:textId="77777777" w:rsidR="00DB64C0" w:rsidRPr="00241DC5" w:rsidRDefault="00DB64C0" w:rsidP="002E3FD9">
            <w:pPr>
              <w:rPr>
                <w:rFonts w:eastAsia="細明體"/>
                <w:sz w:val="22"/>
                <w:szCs w:val="22"/>
              </w:rPr>
            </w:pPr>
          </w:p>
        </w:tc>
      </w:tr>
      <w:tr w:rsidR="00C554DF" w:rsidRPr="00241DC5" w14:paraId="4DDA963A" w14:textId="77777777" w:rsidTr="00241DC5">
        <w:trPr>
          <w:trHeight w:val="419"/>
        </w:trPr>
        <w:tc>
          <w:tcPr>
            <w:tcW w:w="1551" w:type="dxa"/>
          </w:tcPr>
          <w:p w14:paraId="70F50503" w14:textId="77777777" w:rsidR="002E3FD9" w:rsidRPr="00241DC5" w:rsidRDefault="002E3FD9" w:rsidP="002E3FD9">
            <w:pPr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Surname:</w:t>
            </w:r>
          </w:p>
        </w:tc>
        <w:tc>
          <w:tcPr>
            <w:tcW w:w="1738" w:type="dxa"/>
          </w:tcPr>
          <w:p w14:paraId="02CE3370" w14:textId="77777777" w:rsidR="002E3FD9" w:rsidRPr="00241DC5" w:rsidRDefault="002E3FD9" w:rsidP="002E3FD9">
            <w:pPr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1984" w:type="dxa"/>
          </w:tcPr>
          <w:p w14:paraId="3B98002B" w14:textId="77777777" w:rsidR="002E3FD9" w:rsidRPr="00241DC5" w:rsidRDefault="002E3FD9" w:rsidP="002E3FD9">
            <w:pPr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Given Name:</w:t>
            </w:r>
          </w:p>
        </w:tc>
        <w:tc>
          <w:tcPr>
            <w:tcW w:w="3827" w:type="dxa"/>
            <w:gridSpan w:val="3"/>
          </w:tcPr>
          <w:p w14:paraId="514B391B" w14:textId="77777777" w:rsidR="002E3FD9" w:rsidRPr="00241DC5" w:rsidRDefault="002E3FD9" w:rsidP="002E3FD9">
            <w:pPr>
              <w:rPr>
                <w:rFonts w:eastAsia="細明體"/>
                <w:sz w:val="22"/>
                <w:szCs w:val="22"/>
              </w:rPr>
            </w:pPr>
          </w:p>
        </w:tc>
      </w:tr>
      <w:tr w:rsidR="00C554DF" w:rsidRPr="00241DC5" w14:paraId="4EFB3C8F" w14:textId="77777777" w:rsidTr="00241DC5">
        <w:trPr>
          <w:trHeight w:val="425"/>
        </w:trPr>
        <w:tc>
          <w:tcPr>
            <w:tcW w:w="1551" w:type="dxa"/>
          </w:tcPr>
          <w:p w14:paraId="55C20B9B" w14:textId="77777777" w:rsidR="002E3FD9" w:rsidRPr="00241DC5" w:rsidRDefault="002E3FD9" w:rsidP="002E3FD9">
            <w:pPr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中文姓名</w:t>
            </w:r>
            <w:r w:rsidRPr="00241DC5">
              <w:rPr>
                <w:rFonts w:eastAsia="細明體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1738" w:type="dxa"/>
          </w:tcPr>
          <w:p w14:paraId="10441FAA" w14:textId="77777777" w:rsidR="002E3FD9" w:rsidRPr="00241DC5" w:rsidRDefault="002E3FD9" w:rsidP="002E3FD9">
            <w:pPr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1984" w:type="dxa"/>
          </w:tcPr>
          <w:p w14:paraId="207F74E2" w14:textId="1DC67364" w:rsidR="002E3FD9" w:rsidRPr="00241DC5" w:rsidRDefault="00241DC5" w:rsidP="002E3FD9">
            <w:pPr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HKID No / BR No.:</w:t>
            </w:r>
          </w:p>
        </w:tc>
        <w:tc>
          <w:tcPr>
            <w:tcW w:w="2140" w:type="dxa"/>
          </w:tcPr>
          <w:p w14:paraId="54B3B773" w14:textId="77777777" w:rsidR="002E3FD9" w:rsidRPr="00241DC5" w:rsidRDefault="002E3FD9" w:rsidP="002E3FD9">
            <w:pPr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566" w:type="dxa"/>
          </w:tcPr>
          <w:p w14:paraId="0D919D35" w14:textId="77777777" w:rsidR="002E3FD9" w:rsidRPr="00241DC5" w:rsidRDefault="002E3FD9" w:rsidP="002E3FD9">
            <w:pPr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Sex:</w:t>
            </w:r>
          </w:p>
        </w:tc>
        <w:tc>
          <w:tcPr>
            <w:tcW w:w="1121" w:type="dxa"/>
          </w:tcPr>
          <w:p w14:paraId="2648B958" w14:textId="77777777" w:rsidR="002E3FD9" w:rsidRPr="00241DC5" w:rsidRDefault="002E3FD9" w:rsidP="002E3FD9">
            <w:pPr>
              <w:rPr>
                <w:rFonts w:eastAsia="細明體"/>
                <w:sz w:val="22"/>
                <w:szCs w:val="22"/>
              </w:rPr>
            </w:pPr>
          </w:p>
        </w:tc>
      </w:tr>
      <w:tr w:rsidR="00241DC5" w:rsidRPr="00241DC5" w14:paraId="41CB4773" w14:textId="77777777" w:rsidTr="003279CC">
        <w:trPr>
          <w:trHeight w:val="1657"/>
        </w:trPr>
        <w:tc>
          <w:tcPr>
            <w:tcW w:w="7413" w:type="dxa"/>
            <w:gridSpan w:val="4"/>
          </w:tcPr>
          <w:p w14:paraId="70F7E84D" w14:textId="1F3B7430" w:rsidR="00241DC5" w:rsidRPr="00241DC5" w:rsidRDefault="00241DC5" w:rsidP="002E3FD9">
            <w:pPr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Correspondence Address (</w:t>
            </w:r>
            <w:r w:rsidRPr="00241DC5">
              <w:rPr>
                <w:rFonts w:eastAsia="細明體" w:hint="eastAsia"/>
                <w:b/>
                <w:sz w:val="22"/>
                <w:szCs w:val="22"/>
              </w:rPr>
              <w:t>i</w:t>
            </w:r>
            <w:r w:rsidRPr="00241DC5">
              <w:rPr>
                <w:rFonts w:eastAsia="細明體"/>
                <w:b/>
                <w:sz w:val="22"/>
                <w:szCs w:val="22"/>
              </w:rPr>
              <w:t>n English):</w:t>
            </w:r>
          </w:p>
          <w:p w14:paraId="7197D47F" w14:textId="77777777" w:rsidR="00241DC5" w:rsidRPr="00241DC5" w:rsidRDefault="00241DC5" w:rsidP="002E3FD9">
            <w:pPr>
              <w:rPr>
                <w:rFonts w:eastAsia="細明體"/>
                <w:sz w:val="22"/>
                <w:szCs w:val="22"/>
              </w:rPr>
            </w:pPr>
          </w:p>
          <w:p w14:paraId="68BFF628" w14:textId="77777777" w:rsidR="00241DC5" w:rsidRPr="00241DC5" w:rsidRDefault="00241DC5" w:rsidP="002E3FD9">
            <w:pPr>
              <w:rPr>
                <w:rFonts w:eastAsia="細明體"/>
                <w:sz w:val="22"/>
                <w:szCs w:val="22"/>
              </w:rPr>
            </w:pPr>
          </w:p>
          <w:p w14:paraId="51A847AE" w14:textId="77777777" w:rsidR="00241DC5" w:rsidRPr="00241DC5" w:rsidRDefault="00241DC5" w:rsidP="002E3FD9">
            <w:pPr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1687" w:type="dxa"/>
            <w:gridSpan w:val="2"/>
          </w:tcPr>
          <w:p w14:paraId="3FD2C78F" w14:textId="77777777" w:rsidR="00241DC5" w:rsidRPr="00241DC5" w:rsidRDefault="00241DC5" w:rsidP="002E3FD9">
            <w:pPr>
              <w:jc w:val="center"/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Recent</w:t>
            </w:r>
          </w:p>
          <w:p w14:paraId="143EA1A1" w14:textId="77777777" w:rsidR="00241DC5" w:rsidRPr="00241DC5" w:rsidRDefault="00241DC5" w:rsidP="002E3FD9">
            <w:pPr>
              <w:jc w:val="center"/>
              <w:rPr>
                <w:rFonts w:eastAsia="細明體"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Photograph</w:t>
            </w:r>
          </w:p>
        </w:tc>
      </w:tr>
      <w:tr w:rsidR="00241DC5" w:rsidRPr="00241DC5" w14:paraId="79B9B8C4" w14:textId="77777777" w:rsidTr="00241DC5">
        <w:trPr>
          <w:trHeight w:val="425"/>
        </w:trPr>
        <w:tc>
          <w:tcPr>
            <w:tcW w:w="1551" w:type="dxa"/>
          </w:tcPr>
          <w:p w14:paraId="6944EBD4" w14:textId="0AD85EA1" w:rsidR="00241DC5" w:rsidRPr="00241DC5" w:rsidRDefault="00241DC5" w:rsidP="002E3FD9">
            <w:pPr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Mobile No.:</w:t>
            </w:r>
          </w:p>
        </w:tc>
        <w:tc>
          <w:tcPr>
            <w:tcW w:w="1738" w:type="dxa"/>
          </w:tcPr>
          <w:p w14:paraId="141803B4" w14:textId="77777777" w:rsidR="00241DC5" w:rsidRPr="00241DC5" w:rsidRDefault="00241DC5" w:rsidP="002E3FD9">
            <w:pPr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1984" w:type="dxa"/>
          </w:tcPr>
          <w:p w14:paraId="7852C224" w14:textId="74FA9BDF" w:rsidR="00241DC5" w:rsidRPr="00241DC5" w:rsidRDefault="00241DC5" w:rsidP="002E3FD9">
            <w:pPr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E-mail:</w:t>
            </w:r>
          </w:p>
        </w:tc>
        <w:tc>
          <w:tcPr>
            <w:tcW w:w="3827" w:type="dxa"/>
            <w:gridSpan w:val="3"/>
          </w:tcPr>
          <w:p w14:paraId="19EED04C" w14:textId="77777777" w:rsidR="00241DC5" w:rsidRPr="00241DC5" w:rsidRDefault="00241DC5" w:rsidP="002E3FD9">
            <w:pPr>
              <w:rPr>
                <w:rFonts w:eastAsia="細明體"/>
                <w:sz w:val="22"/>
                <w:szCs w:val="22"/>
              </w:rPr>
            </w:pPr>
          </w:p>
        </w:tc>
      </w:tr>
      <w:tr w:rsidR="00DB64C0" w:rsidRPr="00241DC5" w14:paraId="2592EC1A" w14:textId="77777777" w:rsidTr="002E3FD9">
        <w:tc>
          <w:tcPr>
            <w:tcW w:w="9100" w:type="dxa"/>
            <w:gridSpan w:val="6"/>
          </w:tcPr>
          <w:p w14:paraId="39379D1B" w14:textId="77777777" w:rsidR="00DB64C0" w:rsidRPr="00241DC5" w:rsidRDefault="00DB64C0" w:rsidP="002E3FD9">
            <w:pPr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For upgrade membership, please enclose photocopy of all supporting document.</w:t>
            </w:r>
          </w:p>
        </w:tc>
      </w:tr>
    </w:tbl>
    <w:p w14:paraId="10786C60" w14:textId="77777777" w:rsidR="00DB64C0" w:rsidRPr="00241DC5" w:rsidRDefault="00DB64C0" w:rsidP="002E3FD9">
      <w:pPr>
        <w:rPr>
          <w:rFonts w:eastAsia="細明體"/>
          <w:sz w:val="22"/>
          <w:szCs w:val="22"/>
        </w:rPr>
      </w:pPr>
    </w:p>
    <w:p w14:paraId="76E26AED" w14:textId="77777777" w:rsidR="00DB64C0" w:rsidRPr="00241DC5" w:rsidRDefault="00DB64C0" w:rsidP="002E3FD9">
      <w:pPr>
        <w:rPr>
          <w:rFonts w:eastAsia="細明體"/>
          <w:sz w:val="22"/>
          <w:szCs w:val="22"/>
        </w:rPr>
      </w:pPr>
      <w:r w:rsidRPr="00241DC5">
        <w:rPr>
          <w:rFonts w:eastAsia="細明體"/>
          <w:sz w:val="22"/>
          <w:szCs w:val="22"/>
        </w:rPr>
        <w:t>I/We hereby apply to become a Member of the Society of Accredited Safety Auditor Limited and agree to abide to the Articles and Memorandum, Rules and Regulations of the Society if accepted.  I/We certify that the information I/we have given are true and correct.</w:t>
      </w:r>
    </w:p>
    <w:p w14:paraId="672CEDF2" w14:textId="3F45BC1D" w:rsidR="00DB64C0" w:rsidRPr="00241DC5" w:rsidRDefault="00DB64C0" w:rsidP="002E3FD9">
      <w:pPr>
        <w:rPr>
          <w:rFonts w:eastAsia="細明體"/>
          <w:sz w:val="22"/>
          <w:szCs w:val="22"/>
        </w:rPr>
      </w:pPr>
    </w:p>
    <w:p w14:paraId="6CCE6979" w14:textId="77777777" w:rsidR="00241DC5" w:rsidRPr="00241DC5" w:rsidRDefault="00241DC5" w:rsidP="00241DC5">
      <w:pPr>
        <w:spacing w:line="280" w:lineRule="exact"/>
        <w:rPr>
          <w:rFonts w:eastAsia="細明體"/>
          <w:b/>
          <w:bCs/>
          <w:sz w:val="22"/>
          <w:szCs w:val="22"/>
        </w:rPr>
      </w:pPr>
      <w:r w:rsidRPr="00241DC5">
        <w:rPr>
          <w:rFonts w:eastAsia="細明體" w:hint="eastAsia"/>
          <w:b/>
          <w:bCs/>
          <w:sz w:val="22"/>
          <w:szCs w:val="22"/>
        </w:rPr>
        <w:t>P</w:t>
      </w:r>
      <w:r w:rsidRPr="00241DC5">
        <w:rPr>
          <w:rFonts w:eastAsia="細明體"/>
          <w:b/>
          <w:bCs/>
          <w:sz w:val="22"/>
          <w:szCs w:val="22"/>
        </w:rPr>
        <w:t>lease tick the appropriate box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421"/>
        <w:gridCol w:w="8651"/>
      </w:tblGrid>
      <w:tr w:rsidR="00241DC5" w:rsidRPr="00241DC5" w14:paraId="79C0DB6E" w14:textId="77777777" w:rsidTr="00241DC5">
        <w:tc>
          <w:tcPr>
            <w:tcW w:w="421" w:type="dxa"/>
          </w:tcPr>
          <w:p w14:paraId="45B13FF7" w14:textId="77777777" w:rsidR="00241DC5" w:rsidRPr="00241DC5" w:rsidRDefault="00241DC5" w:rsidP="005A4D17">
            <w:pPr>
              <w:spacing w:line="280" w:lineRule="exact"/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8651" w:type="dxa"/>
          </w:tcPr>
          <w:p w14:paraId="3BEFCE0F" w14:textId="10B2DEE8" w:rsidR="00241DC5" w:rsidRPr="00241DC5" w:rsidRDefault="00241DC5" w:rsidP="005A4D17">
            <w:pPr>
              <w:spacing w:line="280" w:lineRule="exact"/>
              <w:rPr>
                <w:rFonts w:eastAsia="細明體"/>
                <w:sz w:val="22"/>
                <w:szCs w:val="22"/>
              </w:rPr>
            </w:pPr>
            <w:r w:rsidRPr="00241DC5">
              <w:rPr>
                <w:rFonts w:eastAsia="細明體"/>
                <w:sz w:val="22"/>
                <w:szCs w:val="22"/>
              </w:rPr>
              <w:t xml:space="preserve">I AGREE to the use of my contact number / email address to receive any further news on The Society of Accredited Safety Auditors Limited. </w:t>
            </w:r>
          </w:p>
        </w:tc>
      </w:tr>
      <w:tr w:rsidR="00241DC5" w:rsidRPr="00241DC5" w14:paraId="39E59242" w14:textId="77777777" w:rsidTr="00241DC5">
        <w:tc>
          <w:tcPr>
            <w:tcW w:w="421" w:type="dxa"/>
          </w:tcPr>
          <w:p w14:paraId="76AEFDD3" w14:textId="77777777" w:rsidR="00241DC5" w:rsidRPr="00241DC5" w:rsidRDefault="00241DC5" w:rsidP="005A4D17">
            <w:pPr>
              <w:spacing w:line="280" w:lineRule="exact"/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8651" w:type="dxa"/>
          </w:tcPr>
          <w:p w14:paraId="324C7307" w14:textId="344BE203" w:rsidR="00241DC5" w:rsidRPr="00241DC5" w:rsidRDefault="00241DC5" w:rsidP="005A4D17">
            <w:pPr>
              <w:spacing w:line="280" w:lineRule="exact"/>
              <w:rPr>
                <w:rFonts w:eastAsia="細明體"/>
                <w:sz w:val="22"/>
                <w:szCs w:val="22"/>
              </w:rPr>
            </w:pPr>
            <w:r w:rsidRPr="00241DC5">
              <w:rPr>
                <w:rFonts w:eastAsia="細明體"/>
                <w:sz w:val="22"/>
                <w:szCs w:val="22"/>
              </w:rPr>
              <w:t xml:space="preserve">I AGREE to receive any further news on products and services of The Society of Accredited Safety Auditors Limited business partners. </w:t>
            </w:r>
          </w:p>
        </w:tc>
      </w:tr>
      <w:tr w:rsidR="00241DC5" w:rsidRPr="00241DC5" w14:paraId="3CFAC51D" w14:textId="77777777" w:rsidTr="00241DC5">
        <w:tc>
          <w:tcPr>
            <w:tcW w:w="421" w:type="dxa"/>
          </w:tcPr>
          <w:p w14:paraId="3728C917" w14:textId="77777777" w:rsidR="00241DC5" w:rsidRPr="00241DC5" w:rsidRDefault="00241DC5" w:rsidP="005A4D17">
            <w:pPr>
              <w:spacing w:line="280" w:lineRule="exact"/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8651" w:type="dxa"/>
          </w:tcPr>
          <w:p w14:paraId="32B74C66" w14:textId="20B2DCEE" w:rsidR="00241DC5" w:rsidRPr="00241DC5" w:rsidRDefault="00241DC5" w:rsidP="005A4D17">
            <w:pPr>
              <w:spacing w:line="280" w:lineRule="exact"/>
              <w:rPr>
                <w:rFonts w:eastAsia="細明體"/>
                <w:sz w:val="22"/>
                <w:szCs w:val="22"/>
              </w:rPr>
            </w:pPr>
            <w:r w:rsidRPr="00241DC5">
              <w:rPr>
                <w:rFonts w:eastAsia="細明體"/>
                <w:sz w:val="22"/>
                <w:szCs w:val="22"/>
              </w:rPr>
              <w:t>I have read and agreed to the Personal Information Collection Statement and Privacy Policy Statement (20</w:t>
            </w:r>
            <w:r w:rsidR="009A42EA">
              <w:rPr>
                <w:rFonts w:eastAsia="細明體"/>
                <w:sz w:val="22"/>
                <w:szCs w:val="22"/>
              </w:rPr>
              <w:t>21</w:t>
            </w:r>
            <w:r w:rsidRPr="00241DC5">
              <w:rPr>
                <w:rFonts w:eastAsia="細明體"/>
                <w:sz w:val="22"/>
                <w:szCs w:val="22"/>
              </w:rPr>
              <w:t xml:space="preserve">PICS01) of The Society of Accredited Safety Auditors Limited. </w:t>
            </w:r>
          </w:p>
        </w:tc>
      </w:tr>
    </w:tbl>
    <w:tbl>
      <w:tblPr>
        <w:tblW w:w="0" w:type="auto"/>
        <w:tblInd w:w="4395" w:type="dxa"/>
        <w:tblLook w:val="04A0" w:firstRow="1" w:lastRow="0" w:firstColumn="1" w:lastColumn="0" w:noHBand="0" w:noVBand="1"/>
      </w:tblPr>
      <w:tblGrid>
        <w:gridCol w:w="1222"/>
        <w:gridCol w:w="3632"/>
      </w:tblGrid>
      <w:tr w:rsidR="002E3FD9" w:rsidRPr="00241DC5" w14:paraId="5E0E394F" w14:textId="77777777" w:rsidTr="00E243EA">
        <w:tc>
          <w:tcPr>
            <w:tcW w:w="1222" w:type="dxa"/>
            <w:shd w:val="clear" w:color="auto" w:fill="auto"/>
          </w:tcPr>
          <w:p w14:paraId="41B153D3" w14:textId="77777777" w:rsidR="002E3FD9" w:rsidRPr="00241DC5" w:rsidRDefault="002E3FD9" w:rsidP="002E3FD9">
            <w:pPr>
              <w:rPr>
                <w:rFonts w:eastAsia="細明體"/>
                <w:sz w:val="22"/>
                <w:szCs w:val="22"/>
              </w:rPr>
            </w:pPr>
          </w:p>
          <w:p w14:paraId="4AE9A99B" w14:textId="77777777" w:rsidR="00400F34" w:rsidRPr="00241DC5" w:rsidRDefault="00400F34" w:rsidP="002E3FD9">
            <w:pPr>
              <w:rPr>
                <w:rFonts w:eastAsia="細明體"/>
                <w:sz w:val="22"/>
                <w:szCs w:val="22"/>
              </w:rPr>
            </w:pPr>
          </w:p>
          <w:p w14:paraId="011C84FE" w14:textId="77777777" w:rsidR="00400F34" w:rsidRPr="00241DC5" w:rsidRDefault="00400F34" w:rsidP="002E3FD9">
            <w:pPr>
              <w:rPr>
                <w:rFonts w:eastAsia="細明體"/>
                <w:sz w:val="22"/>
                <w:szCs w:val="22"/>
              </w:rPr>
            </w:pPr>
            <w:r w:rsidRPr="00241DC5">
              <w:rPr>
                <w:rFonts w:eastAsia="細明體"/>
                <w:sz w:val="22"/>
                <w:szCs w:val="22"/>
              </w:rPr>
              <w:t>Signature:</w:t>
            </w:r>
          </w:p>
        </w:tc>
        <w:tc>
          <w:tcPr>
            <w:tcW w:w="3632" w:type="dxa"/>
            <w:tcBorders>
              <w:bottom w:val="single" w:sz="4" w:space="0" w:color="auto"/>
            </w:tcBorders>
            <w:shd w:val="clear" w:color="auto" w:fill="auto"/>
          </w:tcPr>
          <w:p w14:paraId="3E26A40B" w14:textId="77777777" w:rsidR="002E3FD9" w:rsidRPr="00241DC5" w:rsidRDefault="002E3FD9" w:rsidP="002E3FD9">
            <w:pPr>
              <w:rPr>
                <w:rFonts w:eastAsia="細明體"/>
                <w:sz w:val="22"/>
                <w:szCs w:val="22"/>
              </w:rPr>
            </w:pPr>
          </w:p>
          <w:p w14:paraId="6B70146F" w14:textId="77777777" w:rsidR="00907925" w:rsidRPr="00241DC5" w:rsidRDefault="00907925" w:rsidP="002E3FD9">
            <w:pPr>
              <w:rPr>
                <w:rFonts w:eastAsia="細明體"/>
                <w:sz w:val="22"/>
                <w:szCs w:val="22"/>
              </w:rPr>
            </w:pPr>
          </w:p>
          <w:p w14:paraId="45CCD4D8" w14:textId="77777777" w:rsidR="00907925" w:rsidRPr="00241DC5" w:rsidRDefault="00907925" w:rsidP="002E3FD9">
            <w:pPr>
              <w:rPr>
                <w:rFonts w:eastAsia="細明體"/>
                <w:sz w:val="22"/>
                <w:szCs w:val="22"/>
              </w:rPr>
            </w:pPr>
          </w:p>
        </w:tc>
      </w:tr>
      <w:tr w:rsidR="002E3FD9" w:rsidRPr="00241DC5" w14:paraId="30C29909" w14:textId="77777777" w:rsidTr="00E243EA">
        <w:tc>
          <w:tcPr>
            <w:tcW w:w="1222" w:type="dxa"/>
            <w:shd w:val="clear" w:color="auto" w:fill="auto"/>
          </w:tcPr>
          <w:p w14:paraId="62B9798B" w14:textId="77777777" w:rsidR="002E3FD9" w:rsidRPr="00241DC5" w:rsidRDefault="002E3FD9" w:rsidP="002E3FD9">
            <w:pPr>
              <w:rPr>
                <w:rFonts w:eastAsia="細明體"/>
                <w:sz w:val="22"/>
                <w:szCs w:val="22"/>
              </w:rPr>
            </w:pPr>
            <w:r w:rsidRPr="00241DC5">
              <w:rPr>
                <w:rFonts w:eastAsia="細明體"/>
                <w:sz w:val="22"/>
                <w:szCs w:val="22"/>
              </w:rPr>
              <w:t>Date:</w:t>
            </w:r>
          </w:p>
        </w:tc>
        <w:tc>
          <w:tcPr>
            <w:tcW w:w="3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78AE47" w14:textId="77777777" w:rsidR="002E3FD9" w:rsidRPr="00241DC5" w:rsidRDefault="002E3FD9" w:rsidP="002E3FD9">
            <w:pPr>
              <w:rPr>
                <w:rFonts w:eastAsia="細明體"/>
                <w:sz w:val="22"/>
                <w:szCs w:val="22"/>
              </w:rPr>
            </w:pPr>
          </w:p>
        </w:tc>
      </w:tr>
    </w:tbl>
    <w:p w14:paraId="3475AD70" w14:textId="77777777" w:rsidR="00DB64C0" w:rsidRPr="00241DC5" w:rsidRDefault="00DB64C0" w:rsidP="002E3FD9">
      <w:pPr>
        <w:rPr>
          <w:rFonts w:eastAsia="細明體"/>
          <w:sz w:val="22"/>
          <w:szCs w:val="22"/>
        </w:rPr>
      </w:pPr>
    </w:p>
    <w:p w14:paraId="3EDE0BEE" w14:textId="364E006A" w:rsidR="002E51BD" w:rsidRDefault="002E51BD" w:rsidP="002E51BD">
      <w:pPr>
        <w:rPr>
          <w:sz w:val="22"/>
        </w:rPr>
      </w:pPr>
      <w:r>
        <w:rPr>
          <w:rFonts w:hint="eastAsia"/>
          <w:sz w:val="22"/>
        </w:rPr>
        <w:t>Please enclose all copies of relevant document and an entrance fee HK$100 and annual subscription of Company Member is HK$</w:t>
      </w:r>
      <w:r w:rsidR="00E72170">
        <w:rPr>
          <w:sz w:val="22"/>
        </w:rPr>
        <w:t>1</w:t>
      </w:r>
      <w:r>
        <w:rPr>
          <w:rFonts w:hint="eastAsia"/>
          <w:sz w:val="22"/>
        </w:rPr>
        <w:t>,</w:t>
      </w:r>
      <w:r w:rsidR="00E72170">
        <w:rPr>
          <w:sz w:val="22"/>
        </w:rPr>
        <w:t>500</w:t>
      </w:r>
      <w:r>
        <w:rPr>
          <w:rFonts w:hint="eastAsia"/>
          <w:sz w:val="22"/>
        </w:rPr>
        <w:t xml:space="preserve"> Full Member is $</w:t>
      </w:r>
      <w:r w:rsidR="00180F90">
        <w:rPr>
          <w:sz w:val="22"/>
        </w:rPr>
        <w:t>400</w:t>
      </w:r>
      <w:r>
        <w:rPr>
          <w:rFonts w:hint="eastAsia"/>
          <w:sz w:val="22"/>
        </w:rPr>
        <w:t xml:space="preserve"> and Associate Member is $</w:t>
      </w:r>
      <w:r w:rsidR="00D20BE1">
        <w:rPr>
          <w:sz w:val="22"/>
        </w:rPr>
        <w:t>250</w:t>
      </w:r>
      <w:r>
        <w:rPr>
          <w:rFonts w:hint="eastAsia"/>
          <w:sz w:val="22"/>
        </w:rPr>
        <w:t xml:space="preserve"> payable to the </w:t>
      </w:r>
      <w:r>
        <w:rPr>
          <w:sz w:val="22"/>
        </w:rPr>
        <w:t>“</w:t>
      </w:r>
      <w:r>
        <w:rPr>
          <w:rFonts w:hint="eastAsia"/>
          <w:sz w:val="22"/>
        </w:rPr>
        <w:t xml:space="preserve">The Society of Accredited Safety Auditors </w:t>
      </w:r>
      <w:r>
        <w:rPr>
          <w:sz w:val="22"/>
        </w:rPr>
        <w:t>Limited”</w:t>
      </w:r>
      <w:r>
        <w:rPr>
          <w:rFonts w:hint="eastAsia"/>
          <w:sz w:val="22"/>
        </w:rPr>
        <w:t>.</w:t>
      </w:r>
    </w:p>
    <w:p w14:paraId="7BBD51ED" w14:textId="77777777" w:rsidR="00DB64C0" w:rsidRPr="00241DC5" w:rsidRDefault="00DB64C0" w:rsidP="002E3FD9">
      <w:pPr>
        <w:rPr>
          <w:rFonts w:eastAsia="細明體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89"/>
      </w:tblGrid>
      <w:tr w:rsidR="002E3FD9" w:rsidRPr="00241DC5" w14:paraId="0C16895C" w14:textId="77777777" w:rsidTr="00E243EA">
        <w:trPr>
          <w:cantSplit/>
        </w:trPr>
        <w:tc>
          <w:tcPr>
            <w:tcW w:w="9089" w:type="dxa"/>
            <w:tcBorders>
              <w:bottom w:val="single" w:sz="4" w:space="0" w:color="auto"/>
            </w:tcBorders>
            <w:shd w:val="clear" w:color="auto" w:fill="BFBFBF"/>
          </w:tcPr>
          <w:p w14:paraId="28FCFA2E" w14:textId="77777777" w:rsidR="002E3FD9" w:rsidRPr="00241DC5" w:rsidRDefault="002E3FD9" w:rsidP="002E3FD9">
            <w:pPr>
              <w:jc w:val="center"/>
              <w:rPr>
                <w:rFonts w:eastAsia="細明體"/>
                <w:b/>
                <w:sz w:val="22"/>
                <w:szCs w:val="22"/>
              </w:rPr>
            </w:pPr>
            <w:r w:rsidRPr="00241DC5">
              <w:rPr>
                <w:rFonts w:eastAsia="細明體"/>
                <w:b/>
                <w:sz w:val="22"/>
                <w:szCs w:val="22"/>
              </w:rPr>
              <w:t>For official use only</w:t>
            </w:r>
          </w:p>
        </w:tc>
      </w:tr>
      <w:tr w:rsidR="00DB64C0" w:rsidRPr="00241DC5" w14:paraId="2E688E95" w14:textId="77777777" w:rsidTr="00907925">
        <w:trPr>
          <w:cantSplit/>
          <w:trHeight w:val="2097"/>
        </w:trPr>
        <w:tc>
          <w:tcPr>
            <w:tcW w:w="9089" w:type="dxa"/>
            <w:tcBorders>
              <w:top w:val="single" w:sz="4" w:space="0" w:color="auto"/>
              <w:bottom w:val="single" w:sz="4" w:space="0" w:color="auto"/>
            </w:tcBorders>
          </w:tcPr>
          <w:p w14:paraId="57A04F4F" w14:textId="77777777" w:rsidR="00DB64C0" w:rsidRPr="00241DC5" w:rsidRDefault="00DB64C0" w:rsidP="002E3FD9">
            <w:pPr>
              <w:rPr>
                <w:rFonts w:eastAsia="細明體"/>
                <w:sz w:val="22"/>
                <w:szCs w:val="22"/>
              </w:rPr>
            </w:pPr>
            <w:r w:rsidRPr="00241DC5">
              <w:rPr>
                <w:rFonts w:eastAsia="細明體"/>
                <w:sz w:val="22"/>
                <w:szCs w:val="22"/>
              </w:rPr>
              <w:t xml:space="preserve">Grade Approved: Full Member / Associate Member / Company Member </w:t>
            </w:r>
          </w:p>
          <w:p w14:paraId="3C0F6F14" w14:textId="77777777" w:rsidR="00DB64C0" w:rsidRPr="00241DC5" w:rsidRDefault="00DB64C0" w:rsidP="002E3FD9">
            <w:pPr>
              <w:rPr>
                <w:rFonts w:eastAsia="細明體"/>
                <w:sz w:val="22"/>
                <w:szCs w:val="22"/>
              </w:rPr>
            </w:pPr>
            <w:r w:rsidRPr="00241DC5">
              <w:rPr>
                <w:rFonts w:eastAsia="細明體"/>
                <w:sz w:val="22"/>
                <w:szCs w:val="22"/>
              </w:rPr>
              <w:t>Approval given</w:t>
            </w:r>
          </w:p>
          <w:p w14:paraId="372522E4" w14:textId="77777777" w:rsidR="00DB64C0" w:rsidRPr="00241DC5" w:rsidRDefault="00DB64C0" w:rsidP="002E3FD9">
            <w:pPr>
              <w:rPr>
                <w:rFonts w:eastAsia="細明體"/>
                <w:sz w:val="22"/>
                <w:szCs w:val="22"/>
              </w:rPr>
            </w:pP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830"/>
              <w:gridCol w:w="236"/>
              <w:gridCol w:w="2883"/>
              <w:gridCol w:w="283"/>
              <w:gridCol w:w="2786"/>
            </w:tblGrid>
            <w:tr w:rsidR="002E19CD" w:rsidRPr="00241DC5" w14:paraId="0D58F3E3" w14:textId="77777777" w:rsidTr="00E243EA">
              <w:trPr>
                <w:trHeight w:val="984"/>
              </w:trPr>
              <w:tc>
                <w:tcPr>
                  <w:tcW w:w="2830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26B84964" w14:textId="77777777" w:rsidR="002E19CD" w:rsidRPr="00241DC5" w:rsidRDefault="002E19CD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</w:p>
              </w:tc>
              <w:tc>
                <w:tcPr>
                  <w:tcW w:w="236" w:type="dxa"/>
                  <w:shd w:val="clear" w:color="auto" w:fill="auto"/>
                </w:tcPr>
                <w:p w14:paraId="06E43C86" w14:textId="77777777" w:rsidR="002E19CD" w:rsidRPr="00241DC5" w:rsidRDefault="002E19CD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</w:p>
              </w:tc>
              <w:tc>
                <w:tcPr>
                  <w:tcW w:w="2883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7CF2A72F" w14:textId="77777777" w:rsidR="002E19CD" w:rsidRPr="00241DC5" w:rsidRDefault="002E19CD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</w:p>
              </w:tc>
              <w:tc>
                <w:tcPr>
                  <w:tcW w:w="283" w:type="dxa"/>
                  <w:shd w:val="clear" w:color="auto" w:fill="auto"/>
                </w:tcPr>
                <w:p w14:paraId="0404B35C" w14:textId="77777777" w:rsidR="002E19CD" w:rsidRPr="00241DC5" w:rsidRDefault="002E19CD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</w:p>
              </w:tc>
              <w:tc>
                <w:tcPr>
                  <w:tcW w:w="2786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43617882" w14:textId="77777777" w:rsidR="002E19CD" w:rsidRPr="00241DC5" w:rsidRDefault="002E19CD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</w:p>
              </w:tc>
            </w:tr>
            <w:tr w:rsidR="002E19CD" w:rsidRPr="00241DC5" w14:paraId="2EE9AA8D" w14:textId="77777777" w:rsidTr="00E243EA">
              <w:trPr>
                <w:trHeight w:val="70"/>
              </w:trPr>
              <w:tc>
                <w:tcPr>
                  <w:tcW w:w="2830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28910B15" w14:textId="77777777" w:rsidR="002E19CD" w:rsidRPr="00241DC5" w:rsidRDefault="002E19CD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  <w:r w:rsidRPr="00241DC5">
                    <w:rPr>
                      <w:rFonts w:eastAsia="細明體" w:hint="eastAsia"/>
                      <w:sz w:val="22"/>
                      <w:szCs w:val="22"/>
                    </w:rPr>
                    <w:t>Da</w:t>
                  </w:r>
                  <w:r w:rsidRPr="00241DC5">
                    <w:rPr>
                      <w:rFonts w:eastAsia="細明體"/>
                      <w:sz w:val="22"/>
                      <w:szCs w:val="22"/>
                    </w:rPr>
                    <w:t>te</w:t>
                  </w:r>
                </w:p>
              </w:tc>
              <w:tc>
                <w:tcPr>
                  <w:tcW w:w="236" w:type="dxa"/>
                  <w:shd w:val="clear" w:color="auto" w:fill="auto"/>
                </w:tcPr>
                <w:p w14:paraId="5F62E045" w14:textId="77777777" w:rsidR="002E19CD" w:rsidRPr="00241DC5" w:rsidRDefault="002E19CD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</w:p>
              </w:tc>
              <w:tc>
                <w:tcPr>
                  <w:tcW w:w="2883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6F42A762" w14:textId="77777777" w:rsidR="0044730C" w:rsidRPr="00241DC5" w:rsidRDefault="00435B03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  <w:r w:rsidRPr="00241DC5">
                    <w:rPr>
                      <w:rFonts w:eastAsia="細明體"/>
                      <w:sz w:val="22"/>
                      <w:szCs w:val="22"/>
                    </w:rPr>
                    <w:t>Name</w:t>
                  </w:r>
                  <w:r w:rsidR="0044730C" w:rsidRPr="00241DC5">
                    <w:rPr>
                      <w:rFonts w:eastAsia="細明體"/>
                      <w:sz w:val="22"/>
                      <w:szCs w:val="22"/>
                    </w:rPr>
                    <w:t>:</w:t>
                  </w:r>
                </w:p>
                <w:p w14:paraId="6B1C3F27" w14:textId="77777777" w:rsidR="0044730C" w:rsidRPr="00241DC5" w:rsidRDefault="0044730C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</w:p>
                <w:p w14:paraId="35AFB261" w14:textId="77777777" w:rsidR="002E19CD" w:rsidRPr="00241DC5" w:rsidRDefault="002E19CD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  <w:r w:rsidRPr="00241DC5">
                    <w:rPr>
                      <w:rFonts w:eastAsia="細明體" w:hint="eastAsia"/>
                      <w:sz w:val="22"/>
                      <w:szCs w:val="22"/>
                    </w:rPr>
                    <w:t>S</w:t>
                  </w:r>
                  <w:r w:rsidRPr="00241DC5">
                    <w:rPr>
                      <w:rFonts w:eastAsia="細明體"/>
                      <w:sz w:val="22"/>
                      <w:szCs w:val="22"/>
                    </w:rPr>
                    <w:t>ecretary / EC Member</w:t>
                  </w:r>
                </w:p>
              </w:tc>
              <w:tc>
                <w:tcPr>
                  <w:tcW w:w="283" w:type="dxa"/>
                  <w:shd w:val="clear" w:color="auto" w:fill="auto"/>
                </w:tcPr>
                <w:p w14:paraId="305B0CC7" w14:textId="77777777" w:rsidR="002E19CD" w:rsidRPr="00241DC5" w:rsidRDefault="002E19CD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</w:p>
              </w:tc>
              <w:tc>
                <w:tcPr>
                  <w:tcW w:w="2786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30060A75" w14:textId="77777777" w:rsidR="0044730C" w:rsidRPr="00241DC5" w:rsidRDefault="0044730C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  <w:r w:rsidRPr="00241DC5">
                    <w:rPr>
                      <w:rFonts w:eastAsia="細明體"/>
                      <w:sz w:val="22"/>
                      <w:szCs w:val="22"/>
                    </w:rPr>
                    <w:t>Name:</w:t>
                  </w:r>
                </w:p>
                <w:p w14:paraId="72CBEE03" w14:textId="77777777" w:rsidR="0044730C" w:rsidRPr="00241DC5" w:rsidRDefault="0044730C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</w:p>
                <w:p w14:paraId="1476DC2F" w14:textId="77777777" w:rsidR="002E19CD" w:rsidRPr="00241DC5" w:rsidRDefault="002E19CD" w:rsidP="002E3FD9">
                  <w:pPr>
                    <w:rPr>
                      <w:rFonts w:eastAsia="細明體"/>
                      <w:sz w:val="22"/>
                      <w:szCs w:val="22"/>
                    </w:rPr>
                  </w:pPr>
                  <w:r w:rsidRPr="00241DC5">
                    <w:rPr>
                      <w:rFonts w:eastAsia="細明體" w:hint="eastAsia"/>
                      <w:sz w:val="22"/>
                      <w:szCs w:val="22"/>
                    </w:rPr>
                    <w:t>P</w:t>
                  </w:r>
                  <w:r w:rsidRPr="00241DC5">
                    <w:rPr>
                      <w:rFonts w:eastAsia="細明體"/>
                      <w:sz w:val="22"/>
                      <w:szCs w:val="22"/>
                    </w:rPr>
                    <w:t>resident / Vice President</w:t>
                  </w:r>
                </w:p>
              </w:tc>
            </w:tr>
          </w:tbl>
          <w:p w14:paraId="5540B4E5" w14:textId="77777777" w:rsidR="002E3FD9" w:rsidRPr="00241DC5" w:rsidRDefault="002E3FD9" w:rsidP="002E3FD9">
            <w:pPr>
              <w:rPr>
                <w:rFonts w:eastAsia="細明體"/>
                <w:sz w:val="22"/>
                <w:szCs w:val="22"/>
              </w:rPr>
            </w:pPr>
          </w:p>
        </w:tc>
      </w:tr>
    </w:tbl>
    <w:p w14:paraId="7C32B85A" w14:textId="77777777" w:rsidR="00DB64C0" w:rsidRPr="00241DC5" w:rsidRDefault="00DB64C0" w:rsidP="002E3FD9">
      <w:pPr>
        <w:rPr>
          <w:rFonts w:eastAsia="細明體"/>
          <w:sz w:val="22"/>
          <w:szCs w:val="22"/>
        </w:rPr>
      </w:pPr>
    </w:p>
    <w:p w14:paraId="0255AB93" w14:textId="221836C2" w:rsidR="00241DC5" w:rsidRPr="00241DC5" w:rsidRDefault="00DB64C0" w:rsidP="002E19CD">
      <w:pPr>
        <w:jc w:val="center"/>
        <w:rPr>
          <w:rFonts w:eastAsia="細明體"/>
          <w:b/>
          <w:sz w:val="22"/>
          <w:szCs w:val="22"/>
        </w:rPr>
      </w:pPr>
      <w:r w:rsidRPr="00241DC5">
        <w:rPr>
          <w:rFonts w:eastAsia="細明體"/>
          <w:b/>
          <w:sz w:val="22"/>
          <w:szCs w:val="22"/>
        </w:rPr>
        <w:t>The Society is incorporated with limited liability</w:t>
      </w:r>
    </w:p>
    <w:sectPr w:rsidR="00241DC5" w:rsidRPr="00241DC5" w:rsidSect="002E51BD">
      <w:headerReference w:type="default" r:id="rId7"/>
      <w:footerReference w:type="default" r:id="rId8"/>
      <w:pgSz w:w="11913" w:h="16840" w:code="9"/>
      <w:pgMar w:top="2041" w:right="1440" w:bottom="454" w:left="1440" w:header="567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C58A6" w14:textId="77777777" w:rsidR="00E243EA" w:rsidRDefault="00E243EA">
      <w:r>
        <w:separator/>
      </w:r>
    </w:p>
  </w:endnote>
  <w:endnote w:type="continuationSeparator" w:id="0">
    <w:p w14:paraId="182F6DC5" w14:textId="77777777" w:rsidR="00E243EA" w:rsidRDefault="00E24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F Song">
    <w:altName w:val="Arial Unicode MS"/>
    <w:charset w:val="86"/>
    <w:family w:val="auto"/>
    <w:pitch w:val="variable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F0611" w14:textId="7A035188" w:rsidR="005233DB" w:rsidRPr="005233DB" w:rsidRDefault="005233DB">
    <w:pPr>
      <w:pStyle w:val="a5"/>
      <w:rPr>
        <w:sz w:val="16"/>
        <w:szCs w:val="16"/>
      </w:rPr>
    </w:pPr>
    <w:r w:rsidRPr="005233DB">
      <w:rPr>
        <w:sz w:val="16"/>
        <w:szCs w:val="16"/>
      </w:rPr>
      <w:t>SASA 20</w:t>
    </w:r>
    <w:r w:rsidR="00241DC5">
      <w:rPr>
        <w:sz w:val="16"/>
        <w:szCs w:val="16"/>
      </w:rPr>
      <w:t>2</w:t>
    </w:r>
    <w:r w:rsidR="00A571B9">
      <w:rPr>
        <w:sz w:val="16"/>
        <w:szCs w:val="16"/>
      </w:rPr>
      <w:t>2</w:t>
    </w:r>
    <w:r w:rsidRPr="005233DB">
      <w:rPr>
        <w:sz w:val="16"/>
        <w:szCs w:val="16"/>
      </w:rPr>
      <w:t xml:space="preserve"> Application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B1FE4" w14:textId="77777777" w:rsidR="00E243EA" w:rsidRDefault="00E243EA">
      <w:r>
        <w:separator/>
      </w:r>
    </w:p>
  </w:footnote>
  <w:footnote w:type="continuationSeparator" w:id="0">
    <w:p w14:paraId="78374F4D" w14:textId="77777777" w:rsidR="00E243EA" w:rsidRDefault="00E24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87AB8" w14:textId="43C75E12" w:rsidR="00241DC5" w:rsidRDefault="00A571B9">
    <w:pPr>
      <w:pStyle w:val="a4"/>
    </w:pPr>
    <w:r>
      <w:rPr>
        <w:rFonts w:eastAsia="細明體"/>
      </w:rPr>
      <w:pict w14:anchorId="38983F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51.65pt;height:66.1pt">
          <v:imagedata r:id="rId1" o:title="SASA Letter Hea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CD4183A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F76A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EA57579"/>
    <w:multiLevelType w:val="singleLevel"/>
    <w:tmpl w:val="CB46F794"/>
    <w:lvl w:ilvl="0">
      <w:start w:val="1"/>
      <w:numFmt w:val="bullet"/>
      <w:lvlText w:val="-"/>
      <w:lvlJc w:val="left"/>
      <w:pPr>
        <w:tabs>
          <w:tab w:val="num" w:pos="750"/>
        </w:tabs>
        <w:ind w:left="750" w:hanging="360"/>
      </w:pPr>
      <w:rPr>
        <w:rFonts w:hint="default"/>
      </w:rPr>
    </w:lvl>
  </w:abstractNum>
  <w:abstractNum w:abstractNumId="3" w15:restartNumberingAfterBreak="0">
    <w:nsid w:val="0F3B0F88"/>
    <w:multiLevelType w:val="hybridMultilevel"/>
    <w:tmpl w:val="7592DB0C"/>
    <w:lvl w:ilvl="0" w:tplc="F870917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CA1ADF1E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F94EED0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445C12CE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CAC8FB34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A77A7546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7A464728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16C04532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134E456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15284B1C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66377F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2EF52E1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4C22D9A"/>
    <w:multiLevelType w:val="singleLevel"/>
    <w:tmpl w:val="A2AC1F4E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8" w15:restartNumberingAfterBreak="0">
    <w:nsid w:val="3EE51A33"/>
    <w:multiLevelType w:val="hybridMultilevel"/>
    <w:tmpl w:val="EE98FDD4"/>
    <w:lvl w:ilvl="0" w:tplc="CBF88E56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7210559"/>
    <w:multiLevelType w:val="hybridMultilevel"/>
    <w:tmpl w:val="6F7C77BE"/>
    <w:lvl w:ilvl="0" w:tplc="C48CE7A4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3348A72E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43B255B4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421CB5B0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BBECED92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A7C02372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37F86D62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AA54EF9A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AAD429DC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536A587F"/>
    <w:multiLevelType w:val="singleLevel"/>
    <w:tmpl w:val="7BD06E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6BB71739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712C02F2"/>
    <w:multiLevelType w:val="hybridMultilevel"/>
    <w:tmpl w:val="20F0FF12"/>
    <w:lvl w:ilvl="0" w:tplc="8B52641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C80191E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6B4131E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C900A890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2BF84FF6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236C33E8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A328D70A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5498E41E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12721582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72BC6BA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7B663BB0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197501428">
    <w:abstractNumId w:val="7"/>
  </w:num>
  <w:num w:numId="2" w16cid:durableId="487524525">
    <w:abstractNumId w:val="9"/>
  </w:num>
  <w:num w:numId="3" w16cid:durableId="1039820609">
    <w:abstractNumId w:val="3"/>
  </w:num>
  <w:num w:numId="4" w16cid:durableId="156652507">
    <w:abstractNumId w:val="12"/>
  </w:num>
  <w:num w:numId="5" w16cid:durableId="2109425589">
    <w:abstractNumId w:val="11"/>
  </w:num>
  <w:num w:numId="6" w16cid:durableId="1639724420">
    <w:abstractNumId w:val="5"/>
  </w:num>
  <w:num w:numId="7" w16cid:durableId="948509584">
    <w:abstractNumId w:val="1"/>
  </w:num>
  <w:num w:numId="8" w16cid:durableId="595402535">
    <w:abstractNumId w:val="2"/>
  </w:num>
  <w:num w:numId="9" w16cid:durableId="1994798090">
    <w:abstractNumId w:val="10"/>
  </w:num>
  <w:num w:numId="10" w16cid:durableId="664020250">
    <w:abstractNumId w:val="6"/>
  </w:num>
  <w:num w:numId="11" w16cid:durableId="1560365627">
    <w:abstractNumId w:val="0"/>
  </w:num>
  <w:num w:numId="12" w16cid:durableId="9645124">
    <w:abstractNumId w:val="13"/>
  </w:num>
  <w:num w:numId="13" w16cid:durableId="670565189">
    <w:abstractNumId w:val="14"/>
  </w:num>
  <w:num w:numId="14" w16cid:durableId="1314023312">
    <w:abstractNumId w:val="4"/>
  </w:num>
  <w:num w:numId="15" w16cid:durableId="19826871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rI0sjS2sDQyMDNT0lEKTi0uzszPAykwrAUAxiHwBCwAAAA="/>
  </w:docVars>
  <w:rsids>
    <w:rsidRoot w:val="00D15730"/>
    <w:rsid w:val="00037F92"/>
    <w:rsid w:val="000C715D"/>
    <w:rsid w:val="00180F90"/>
    <w:rsid w:val="00241DC5"/>
    <w:rsid w:val="002E19CD"/>
    <w:rsid w:val="002E3FD9"/>
    <w:rsid w:val="002E51BD"/>
    <w:rsid w:val="00400F34"/>
    <w:rsid w:val="00435B03"/>
    <w:rsid w:val="0044730C"/>
    <w:rsid w:val="005233DB"/>
    <w:rsid w:val="005A5E63"/>
    <w:rsid w:val="00902314"/>
    <w:rsid w:val="00907925"/>
    <w:rsid w:val="009A42EA"/>
    <w:rsid w:val="00A571B9"/>
    <w:rsid w:val="00C554DF"/>
    <w:rsid w:val="00D15730"/>
    <w:rsid w:val="00D20BE1"/>
    <w:rsid w:val="00DB64C0"/>
    <w:rsid w:val="00E243EA"/>
    <w:rsid w:val="00E72170"/>
    <w:rsid w:val="00F96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  <w14:docId w14:val="7E6D9A5E"/>
  <w15:chartTrackingRefBased/>
  <w15:docId w15:val="{4D908803-3903-482D-8E97-22F9416E7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jc w:val="both"/>
    </w:pPr>
    <w:rPr>
      <w:sz w:val="24"/>
    </w:rPr>
  </w:style>
  <w:style w:type="paragraph" w:styleId="1">
    <w:name w:val="heading 1"/>
    <w:basedOn w:val="a0"/>
    <w:next w:val="a0"/>
    <w:qFormat/>
    <w:pPr>
      <w:keepNext/>
      <w:outlineLvl w:val="0"/>
    </w:pPr>
  </w:style>
  <w:style w:type="paragraph" w:styleId="2">
    <w:name w:val="heading 2"/>
    <w:basedOn w:val="a0"/>
    <w:next w:val="a0"/>
    <w:qFormat/>
    <w:pPr>
      <w:keepNext/>
      <w:outlineLvl w:val="1"/>
    </w:pPr>
    <w:rPr>
      <w:u w:val="single"/>
    </w:rPr>
  </w:style>
  <w:style w:type="paragraph" w:styleId="3">
    <w:name w:val="heading 3"/>
    <w:basedOn w:val="a0"/>
    <w:next w:val="a0"/>
    <w:qFormat/>
    <w:pPr>
      <w:keepNext/>
      <w:outlineLvl w:val="2"/>
    </w:pPr>
    <w:rPr>
      <w:u w:val="single"/>
    </w:rPr>
  </w:style>
  <w:style w:type="paragraph" w:styleId="4">
    <w:name w:val="heading 4"/>
    <w:basedOn w:val="a0"/>
    <w:next w:val="a0"/>
    <w:qFormat/>
    <w:pPr>
      <w:keepNext/>
      <w:outlineLvl w:val="3"/>
    </w:pPr>
  </w:style>
  <w:style w:type="paragraph" w:styleId="5">
    <w:name w:val="heading 5"/>
    <w:basedOn w:val="a0"/>
    <w:next w:val="a0"/>
    <w:qFormat/>
    <w:pPr>
      <w:keepNext/>
      <w:outlineLvl w:val="4"/>
    </w:pPr>
    <w:rPr>
      <w:rFonts w:eastAsia="LF Song"/>
      <w:b/>
      <w:lang w:eastAsia="zh-CN"/>
    </w:rPr>
  </w:style>
  <w:style w:type="paragraph" w:styleId="6">
    <w:name w:val="heading 6"/>
    <w:basedOn w:val="a0"/>
    <w:next w:val="a0"/>
    <w:qFormat/>
    <w:pPr>
      <w:keepNext/>
      <w:outlineLvl w:val="5"/>
    </w:pPr>
    <w:rPr>
      <w:rFonts w:eastAsia="LF Song"/>
      <w:b/>
      <w:lang w:eastAsia="zh-CN"/>
    </w:rPr>
  </w:style>
  <w:style w:type="paragraph" w:styleId="7">
    <w:name w:val="heading 7"/>
    <w:basedOn w:val="a0"/>
    <w:next w:val="a0"/>
    <w:qFormat/>
    <w:pPr>
      <w:keepNext/>
      <w:jc w:val="center"/>
      <w:outlineLvl w:val="6"/>
    </w:pPr>
    <w:rPr>
      <w:rFonts w:eastAsia="SimSun"/>
      <w:lang w:eastAsia="zh-CN"/>
    </w:rPr>
  </w:style>
  <w:style w:type="paragraph" w:styleId="8">
    <w:name w:val="heading 8"/>
    <w:basedOn w:val="a0"/>
    <w:next w:val="a0"/>
    <w:qFormat/>
    <w:pPr>
      <w:keepNext/>
      <w:outlineLvl w:val="7"/>
    </w:pPr>
    <w:rPr>
      <w:rFonts w:eastAsia="LF Song"/>
      <w:b/>
      <w:u w:val="single"/>
      <w:lang w:eastAsia="zh-CN"/>
    </w:rPr>
  </w:style>
  <w:style w:type="paragraph" w:styleId="9">
    <w:name w:val="heading 9"/>
    <w:basedOn w:val="a0"/>
    <w:next w:val="a0"/>
    <w:qFormat/>
    <w:pPr>
      <w:keepNext/>
      <w:outlineLvl w:val="8"/>
    </w:pPr>
    <w:rPr>
      <w:color w:val="000000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semiHidden/>
    <w:pPr>
      <w:tabs>
        <w:tab w:val="center" w:pos="4320"/>
        <w:tab w:val="right" w:pos="8640"/>
      </w:tabs>
    </w:pPr>
  </w:style>
  <w:style w:type="paragraph" w:styleId="a5">
    <w:name w:val="footer"/>
    <w:basedOn w:val="a0"/>
    <w:semiHidden/>
    <w:pPr>
      <w:tabs>
        <w:tab w:val="center" w:pos="4320"/>
        <w:tab w:val="right" w:pos="8640"/>
      </w:tabs>
    </w:pPr>
  </w:style>
  <w:style w:type="paragraph" w:styleId="a6">
    <w:name w:val="Title"/>
    <w:basedOn w:val="a0"/>
    <w:qFormat/>
    <w:pPr>
      <w:jc w:val="center"/>
    </w:pPr>
  </w:style>
  <w:style w:type="paragraph" w:styleId="a7">
    <w:name w:val="Subtitle"/>
    <w:basedOn w:val="a0"/>
    <w:qFormat/>
    <w:pPr>
      <w:jc w:val="center"/>
    </w:pPr>
    <w:rPr>
      <w:u w:val="single"/>
    </w:rPr>
  </w:style>
  <w:style w:type="paragraph" w:styleId="a8">
    <w:name w:val="Body Text"/>
    <w:basedOn w:val="a0"/>
    <w:semiHidden/>
    <w:rPr>
      <w:rFonts w:eastAsia="SimSun"/>
      <w:u w:val="single"/>
      <w:lang w:eastAsia="zh-CN"/>
    </w:rPr>
  </w:style>
  <w:style w:type="paragraph" w:styleId="a9">
    <w:name w:val="Body Text Indent"/>
    <w:basedOn w:val="a0"/>
    <w:semiHidden/>
    <w:pPr>
      <w:ind w:left="360"/>
    </w:pPr>
    <w:rPr>
      <w:rFonts w:eastAsia="SimSun"/>
      <w:lang w:eastAsia="zh-CN"/>
    </w:rPr>
  </w:style>
  <w:style w:type="paragraph" w:styleId="20">
    <w:name w:val="Body Text 2"/>
    <w:basedOn w:val="a0"/>
    <w:semiHidden/>
  </w:style>
  <w:style w:type="paragraph" w:styleId="30">
    <w:name w:val="Body Text 3"/>
    <w:basedOn w:val="a0"/>
    <w:semiHidden/>
  </w:style>
  <w:style w:type="paragraph" w:styleId="a">
    <w:name w:val="List Bullet"/>
    <w:basedOn w:val="a0"/>
    <w:autoRedefine/>
    <w:semiHidden/>
    <w:pPr>
      <w:numPr>
        <w:numId w:val="11"/>
      </w:numPr>
    </w:pPr>
  </w:style>
  <w:style w:type="character" w:styleId="aa">
    <w:name w:val="Hyperlink"/>
    <w:semiHidden/>
    <w:rPr>
      <w:color w:val="0000FF"/>
      <w:u w:val="single"/>
    </w:rPr>
  </w:style>
  <w:style w:type="paragraph" w:styleId="ab">
    <w:name w:val="caption"/>
    <w:basedOn w:val="a0"/>
    <w:next w:val="a0"/>
    <w:qFormat/>
    <w:pPr>
      <w:jc w:val="center"/>
    </w:pPr>
    <w:rPr>
      <w:b/>
      <w:bCs/>
      <w:i/>
      <w:iCs/>
      <w:sz w:val="22"/>
    </w:rPr>
  </w:style>
  <w:style w:type="table" w:styleId="ac">
    <w:name w:val="Table Grid"/>
    <w:basedOn w:val="a2"/>
    <w:uiPriority w:val="39"/>
    <w:rsid w:val="000C71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0"/>
    <w:link w:val="ae"/>
    <w:uiPriority w:val="99"/>
    <w:semiHidden/>
    <w:unhideWhenUsed/>
    <w:rsid w:val="00037F92"/>
    <w:rPr>
      <w:rFonts w:ascii="Calibri Light" w:hAnsi="Calibri Light"/>
      <w:sz w:val="18"/>
      <w:szCs w:val="18"/>
    </w:rPr>
  </w:style>
  <w:style w:type="character" w:customStyle="1" w:styleId="ae">
    <w:name w:val="註解方塊文字 字元"/>
    <w:link w:val="ad"/>
    <w:uiPriority w:val="99"/>
    <w:semiHidden/>
    <w:rsid w:val="00037F92"/>
    <w:rPr>
      <w:rFonts w:ascii="Calibri Light" w:eastAsia="新細明體" w:hAnsi="Calibri Light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57</Words>
  <Characters>1470</Characters>
  <Application>Microsoft Office Word</Application>
  <DocSecurity>0</DocSecurity>
  <Lines>12</Lines>
  <Paragraphs>3</Paragraphs>
  <ScaleCrop>false</ScaleCrop>
  <Company>ABB</Company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REVIEW MEETING</dc:title>
  <dc:subject/>
  <dc:creator>Carmen Lam</dc:creator>
  <cp:keywords/>
  <dc:description/>
  <cp:lastModifiedBy>Carmen Lam</cp:lastModifiedBy>
  <cp:revision>6</cp:revision>
  <cp:lastPrinted>2022-04-13T09:52:00Z</cp:lastPrinted>
  <dcterms:created xsi:type="dcterms:W3CDTF">2021-08-17T02:32:00Z</dcterms:created>
  <dcterms:modified xsi:type="dcterms:W3CDTF">2022-04-13T09:52:00Z</dcterms:modified>
</cp:coreProperties>
</file>